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24CEC" w14:textId="77777777" w:rsidR="00BB5423" w:rsidRDefault="00000000">
      <w:pPr>
        <w:pStyle w:val="Heading1"/>
      </w:pPr>
      <w:bookmarkStart w:id="0" w:name="X9be29d1c9c04468228950e5508289690e6ace21"/>
      <w:r>
        <w:t xml:space="preserve">Kubernetes Lab Manual — Expose nginx (ClusterIP &amp; NodePort), Ingress </w:t>
      </w:r>
      <w:r>
        <w:rPr>
          <w:rStyle w:val="VerbatimChar"/>
        </w:rPr>
        <w:t>/app</w:t>
      </w:r>
      <w:r>
        <w:t>, Namespace-restricted NetworkPolicy</w:t>
      </w:r>
    </w:p>
    <w:p w14:paraId="698DF058" w14:textId="7F7926DB" w:rsidR="00BB5423" w:rsidRDefault="00000000">
      <w:pPr>
        <w:pStyle w:val="FirstParagraph"/>
      </w:pPr>
      <w:r>
        <w:rPr>
          <w:b/>
          <w:bCs/>
        </w:rPr>
        <w:t>Goal:</w:t>
      </w:r>
      <w:r>
        <w:t xml:space="preserve"> you will: - Deploy </w:t>
      </w:r>
      <w:proofErr w:type="gramStart"/>
      <w:r>
        <w:t>an</w:t>
      </w:r>
      <w:proofErr w:type="gramEnd"/>
      <w:r>
        <w:t xml:space="preserve"> </w:t>
      </w:r>
      <w:r>
        <w:rPr>
          <w:rStyle w:val="VerbatimChar"/>
        </w:rPr>
        <w:t>nginx</w:t>
      </w:r>
      <w:r>
        <w:t xml:space="preserve"> app in a dedicated namespace. - Expose it with a </w:t>
      </w:r>
      <w:r>
        <w:rPr>
          <w:b/>
          <w:bCs/>
        </w:rPr>
        <w:t>ClusterIP</w:t>
      </w:r>
      <w:r>
        <w:t xml:space="preserve"> service and a </w:t>
      </w:r>
      <w:r>
        <w:rPr>
          <w:b/>
          <w:bCs/>
        </w:rPr>
        <w:t>NodePort</w:t>
      </w:r>
      <w:r>
        <w:t xml:space="preserve"> service. - Deploy an </w:t>
      </w:r>
      <w:r>
        <w:rPr>
          <w:b/>
          <w:bCs/>
        </w:rPr>
        <w:t>Ingress</w:t>
      </w:r>
      <w:r>
        <w:t xml:space="preserve"> that routes </w:t>
      </w:r>
      <w:r>
        <w:rPr>
          <w:rStyle w:val="VerbatimChar"/>
        </w:rPr>
        <w:t>http://lab.example.com/app</w:t>
      </w:r>
      <w:r>
        <w:t xml:space="preserve"> → the nginx ClusterIP service. - Apply a </w:t>
      </w:r>
      <w:r>
        <w:rPr>
          <w:b/>
          <w:bCs/>
        </w:rPr>
        <w:t>NetworkPolicy</w:t>
      </w:r>
      <w:r>
        <w:t xml:space="preserve"> that allows ingress </w:t>
      </w:r>
      <w:r>
        <w:rPr>
          <w:b/>
          <w:bCs/>
        </w:rPr>
        <w:t>only</w:t>
      </w:r>
      <w:r>
        <w:t xml:space="preserve"> from a specific namespace (label-based).</w:t>
      </w:r>
    </w:p>
    <w:p w14:paraId="2C49FAE8" w14:textId="77777777" w:rsidR="00BB5423" w:rsidRDefault="00000000">
      <w:bookmarkStart w:id="1" w:name="estimated-time-budget"/>
      <w:r>
        <w:pict w14:anchorId="403DB361">
          <v:rect id="_x0000_i1026" style="width:0;height:1.5pt" o:hralign="center" o:hrstd="t" o:hr="t"/>
        </w:pict>
      </w:r>
    </w:p>
    <w:p w14:paraId="2D2B5B97" w14:textId="77777777" w:rsidR="00BB5423" w:rsidRDefault="00000000">
      <w:pPr>
        <w:pStyle w:val="Heading2"/>
      </w:pPr>
      <w:bookmarkStart w:id="2" w:name="prerequisites-dependencies"/>
      <w:bookmarkEnd w:id="1"/>
      <w:r>
        <w:t>1) Prerequisites &amp; dependencies</w:t>
      </w:r>
    </w:p>
    <w:p w14:paraId="73658A5E" w14:textId="77777777" w:rsidR="00BB54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ubernetes cluster</w:t>
      </w:r>
      <w:r>
        <w:t xml:space="preserve"> (minikube, kind, Docker Desktop, k3s, EKS, GKE, AKS — any will work).</w:t>
      </w:r>
    </w:p>
    <w:p w14:paraId="197A222D" w14:textId="77777777" w:rsidR="00BB54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ubectl</w:t>
      </w:r>
      <w:r>
        <w:t xml:space="preserve"> installed and configured to communicate with your cluster.</w:t>
      </w:r>
    </w:p>
    <w:p w14:paraId="7D7DCCB8" w14:textId="77777777" w:rsidR="00BB54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gress controller</w:t>
      </w:r>
      <w:r>
        <w:t xml:space="preserve"> installed (commonly </w:t>
      </w:r>
      <w:r>
        <w:rPr>
          <w:rStyle w:val="VerbatimChar"/>
        </w:rPr>
        <w:t>ingress-nginx</w:t>
      </w:r>
      <w:r>
        <w:t>). Some clusters (managed cloud) already provide an ingress controller or a cloud load balancer.</w:t>
      </w:r>
    </w:p>
    <w:p w14:paraId="5E23ADC5" w14:textId="77777777" w:rsidR="00BB54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NI that supports NetworkPolicy</w:t>
      </w:r>
      <w:r>
        <w:t xml:space="preserve"> (e.g., Calico, Cilium). Without a policy-capable CNI, NetworkPolicy resources are ignored.</w:t>
      </w:r>
    </w:p>
    <w:p w14:paraId="19CE5362" w14:textId="77777777" w:rsidR="00BB5423" w:rsidRDefault="00000000">
      <w:pPr>
        <w:pStyle w:val="Compact"/>
        <w:numPr>
          <w:ilvl w:val="0"/>
          <w:numId w:val="3"/>
        </w:numPr>
      </w:pPr>
      <w:r>
        <w:t xml:space="preserve">Local tools: </w:t>
      </w:r>
      <w:r>
        <w:rPr>
          <w:rStyle w:val="VerbatimChar"/>
        </w:rPr>
        <w:t>curl</w:t>
      </w:r>
      <w:r>
        <w:t xml:space="preserve">, </w:t>
      </w:r>
      <w:r>
        <w:rPr>
          <w:rStyle w:val="VerbatimChar"/>
        </w:rPr>
        <w:t>kubectl</w:t>
      </w:r>
      <w:r>
        <w:t xml:space="preserve">, optional </w:t>
      </w:r>
      <w:r>
        <w:rPr>
          <w:rStyle w:val="VerbatimChar"/>
        </w:rPr>
        <w:t>jq</w:t>
      </w:r>
      <w:r>
        <w:t>.</w:t>
      </w:r>
    </w:p>
    <w:p w14:paraId="1B6190E6" w14:textId="77777777" w:rsidR="00BB5423" w:rsidRDefault="00000000">
      <w:pPr>
        <w:pStyle w:val="FirstParagraph"/>
      </w:pPr>
      <w:r>
        <w:rPr>
          <w:b/>
          <w:bCs/>
        </w:rPr>
        <w:t>Verify</w:t>
      </w:r>
    </w:p>
    <w:p w14:paraId="0900872C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version </w:t>
      </w:r>
      <w:r>
        <w:rPr>
          <w:rStyle w:val="AttributeTok"/>
        </w:rPr>
        <w:t>--short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nodes</w:t>
      </w:r>
      <w:r>
        <w:br/>
      </w:r>
      <w:r>
        <w:rPr>
          <w:rStyle w:val="CommentTok"/>
        </w:rPr>
        <w:t># Check for an ingress controller (common namespace: ingress-nginx)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ingress-nginx </w:t>
      </w:r>
      <w:r>
        <w:rPr>
          <w:rStyle w:val="AttributeTok"/>
        </w:rPr>
        <w:t>--no-headers</w:t>
      </w:r>
      <w:r>
        <w:rPr>
          <w:rStyle w:val="NormalTok"/>
        </w:rPr>
        <w:t xml:space="preserve">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</w:p>
    <w:p w14:paraId="744E5EA0" w14:textId="77777777" w:rsidR="00BB5423" w:rsidRDefault="00000000">
      <w:pPr>
        <w:pStyle w:val="FirstParagraph"/>
      </w:pPr>
      <w:r>
        <w:t>If you don’t have an ingress controller or a policy-capable CNI, see the Notes below (quick options provided).</w:t>
      </w:r>
    </w:p>
    <w:p w14:paraId="7D911070" w14:textId="77777777" w:rsidR="00BB5423" w:rsidRDefault="00000000">
      <w:r>
        <w:pict w14:anchorId="1A1766C8">
          <v:rect id="_x0000_i1027" style="width:0;height:1.5pt" o:hralign="center" o:hrstd="t" o:hr="t"/>
        </w:pict>
      </w:r>
    </w:p>
    <w:p w14:paraId="4130A3AE" w14:textId="77777777" w:rsidR="00BB5423" w:rsidRDefault="00000000">
      <w:pPr>
        <w:pStyle w:val="Heading2"/>
      </w:pPr>
      <w:bookmarkStart w:id="3" w:name="create-namespaces"/>
      <w:bookmarkEnd w:id="2"/>
      <w:r>
        <w:t>2) Create namespaces</w:t>
      </w:r>
    </w:p>
    <w:p w14:paraId="020421F5" w14:textId="77777777" w:rsidR="00BB5423" w:rsidRDefault="00000000">
      <w:pPr>
        <w:pStyle w:val="FirstParagraph"/>
      </w:pPr>
      <w:r>
        <w:t xml:space="preserve">We’ll create three namespaces to demonstrate namespace-restricted access: - </w:t>
      </w:r>
      <w:r>
        <w:rPr>
          <w:rStyle w:val="VerbatimChar"/>
        </w:rPr>
        <w:t>lab-ingress</w:t>
      </w:r>
      <w:r>
        <w:t xml:space="preserve"> — where nginx will run - </w:t>
      </w:r>
      <w:r>
        <w:rPr>
          <w:rStyle w:val="VerbatimChar"/>
        </w:rPr>
        <w:t>allowed-ns</w:t>
      </w:r>
      <w:r>
        <w:t xml:space="preserve"> — the namespace we will allow - </w:t>
      </w:r>
      <w:r>
        <w:rPr>
          <w:rStyle w:val="VerbatimChar"/>
        </w:rPr>
        <w:t>blocked-ns</w:t>
      </w:r>
      <w:r>
        <w:t xml:space="preserve"> — a namespace used to test denied access</w:t>
      </w:r>
    </w:p>
    <w:p w14:paraId="73975C03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create namespace lab-ingres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create namespace allowed-n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create namespace blocked-ns</w:t>
      </w:r>
    </w:p>
    <w:p w14:paraId="10B1DF26" w14:textId="77777777" w:rsidR="00BB5423" w:rsidRDefault="00000000">
      <w:r>
        <w:pict w14:anchorId="0ECED8A2">
          <v:rect id="_x0000_i1028" style="width:0;height:1.5pt" o:hralign="center" o:hrstd="t" o:hr="t"/>
        </w:pict>
      </w:r>
    </w:p>
    <w:p w14:paraId="12CA692F" w14:textId="77777777" w:rsidR="00BB5423" w:rsidRDefault="00000000">
      <w:pPr>
        <w:pStyle w:val="Heading2"/>
      </w:pPr>
      <w:bookmarkStart w:id="4" w:name="deploy-nginx-services-clusterip-nodeport"/>
      <w:bookmarkEnd w:id="3"/>
      <w:r>
        <w:lastRenderedPageBreak/>
        <w:t>3) Deploy nginx + Services (ClusterIP &amp; NodePort)</w:t>
      </w:r>
    </w:p>
    <w:p w14:paraId="7A31E246" w14:textId="77777777" w:rsidR="00BB5423" w:rsidRDefault="00000000">
      <w:pPr>
        <w:pStyle w:val="FirstParagraph"/>
      </w:pPr>
      <w:r>
        <w:t xml:space="preserve">Save the following to </w:t>
      </w:r>
      <w:r>
        <w:rPr>
          <w:b/>
          <w:bCs/>
        </w:rPr>
        <w:t>nginx-deploy-and-svcs.yaml</w:t>
      </w:r>
      <w:r>
        <w:t xml:space="preserve"> (single file containing deployment + both services):</w:t>
      </w:r>
    </w:p>
    <w:p w14:paraId="66C28C17" w14:textId="77777777" w:rsidR="00BB5423" w:rsidRDefault="00000000">
      <w:pPr>
        <w:pStyle w:val="SourceCode"/>
      </w:pPr>
      <w:r>
        <w:rPr>
          <w:rStyle w:val="CommentTok"/>
        </w:rPr>
        <w:t># nginx-deployment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deplo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lab-ingress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5-alpin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PreprocessorTok"/>
        </w:rPr>
        <w:t>---</w:t>
      </w:r>
      <w:r>
        <w:br/>
      </w:r>
      <w:r>
        <w:rPr>
          <w:rStyle w:val="CommentTok"/>
        </w:rPr>
        <w:t># ClusterIP service (internal cluster access)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clusteri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lab-ingress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ClusterI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PreprocessorTok"/>
        </w:rPr>
        <w:t>---</w:t>
      </w:r>
      <w:r>
        <w:br/>
      </w:r>
      <w:r>
        <w:rPr>
          <w:rStyle w:val="CommentTok"/>
        </w:rPr>
        <w:t># NodePort service (external node port)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lab-ingress</w:t>
      </w:r>
      <w:r>
        <w:br/>
      </w:r>
      <w:r>
        <w:rPr>
          <w:rStyle w:val="FunctionTok"/>
        </w:rPr>
        <w:lastRenderedPageBreak/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ode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0080</w:t>
      </w:r>
    </w:p>
    <w:p w14:paraId="50854784" w14:textId="77777777" w:rsidR="00BB5423" w:rsidRDefault="00000000">
      <w:pPr>
        <w:pStyle w:val="FirstParagraph"/>
      </w:pPr>
      <w:r>
        <w:t>Apply it:</w:t>
      </w:r>
    </w:p>
    <w:p w14:paraId="241561C8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nginx-deploy-and-svc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deploy </w:t>
      </w:r>
      <w:r>
        <w:rPr>
          <w:rStyle w:val="AttributeTok"/>
        </w:rPr>
        <w:t>-n</w:t>
      </w:r>
      <w:r>
        <w:rPr>
          <w:rStyle w:val="NormalTok"/>
        </w:rPr>
        <w:t xml:space="preserve"> lab-ingres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svc </w:t>
      </w:r>
      <w:r>
        <w:rPr>
          <w:rStyle w:val="AttributeTok"/>
        </w:rPr>
        <w:t>-n</w:t>
      </w:r>
      <w:r>
        <w:rPr>
          <w:rStyle w:val="NormalTok"/>
        </w:rPr>
        <w:t xml:space="preserve"> lab-ingres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lab-ingress</w:t>
      </w:r>
    </w:p>
    <w:p w14:paraId="6354EC6D" w14:textId="77777777" w:rsidR="00BB5423" w:rsidRDefault="00000000">
      <w:pPr>
        <w:pStyle w:val="FirstParagraph"/>
      </w:pPr>
      <w:r>
        <w:rPr>
          <w:b/>
          <w:bCs/>
        </w:rPr>
        <w:t>Test NodePort from your workstation</w:t>
      </w:r>
      <w:r>
        <w:t xml:space="preserve"> 1. Get a node IP:</w:t>
      </w:r>
    </w:p>
    <w:p w14:paraId="4BFF0955" w14:textId="77777777" w:rsidR="00BB5423" w:rsidRDefault="00000000">
      <w:pPr>
        <w:pStyle w:val="SourceCode"/>
      </w:pPr>
      <w:r>
        <w:rPr>
          <w:rStyle w:val="VariableTok"/>
        </w:rPr>
        <w:t>NODE_IP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kubectl</w:t>
      </w:r>
      <w:r>
        <w:rPr>
          <w:rStyle w:val="NormalTok"/>
        </w:rPr>
        <w:t xml:space="preserve"> get nodes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items[0].status.addresses[?(@.type=="InternalIP")].address}'</w:t>
      </w:r>
      <w:r>
        <w:rPr>
          <w:rStyle w:val="VariableTok"/>
        </w:rPr>
        <w:t>)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NODE_IP</w:t>
      </w:r>
    </w:p>
    <w:p w14:paraId="1215E5C3" w14:textId="77777777" w:rsidR="00BB5423" w:rsidRDefault="00000000">
      <w:pPr>
        <w:pStyle w:val="Compact"/>
        <w:numPr>
          <w:ilvl w:val="0"/>
          <w:numId w:val="4"/>
        </w:numPr>
      </w:pPr>
      <w:r>
        <w:t>Curl the NodePort:</w:t>
      </w:r>
    </w:p>
    <w:p w14:paraId="6D1C222F" w14:textId="77777777" w:rsidR="00BB5423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S</w:t>
      </w:r>
      <w:r>
        <w:rPr>
          <w:rStyle w:val="NormalTok"/>
        </w:rPr>
        <w:t xml:space="preserve"> http://</w:t>
      </w:r>
      <w:r>
        <w:rPr>
          <w:rStyle w:val="VariableTok"/>
        </w:rPr>
        <w:t>$NODE_IP</w:t>
      </w:r>
      <w:r>
        <w:rPr>
          <w:rStyle w:val="NormalTok"/>
        </w:rPr>
        <w:t xml:space="preserve">:30080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5</w:t>
      </w:r>
      <w:r>
        <w:br/>
      </w:r>
      <w:r>
        <w:rPr>
          <w:rStyle w:val="CommentTok"/>
        </w:rPr>
        <w:t># you should get the nginx default page HTML</w:t>
      </w:r>
    </w:p>
    <w:p w14:paraId="6B5855B0" w14:textId="77777777" w:rsidR="00BB5423" w:rsidRDefault="00000000">
      <w:pPr>
        <w:pStyle w:val="FirstParagraph"/>
      </w:pPr>
      <w:r>
        <w:rPr>
          <w:i/>
          <w:iCs/>
        </w:rPr>
        <w:t>If running minikube:</w:t>
      </w:r>
      <w:r>
        <w:t xml:space="preserve"> </w:t>
      </w:r>
      <w:r>
        <w:rPr>
          <w:rStyle w:val="VerbatimChar"/>
        </w:rPr>
        <w:t>NODE_IP=$(minikube ip)</w:t>
      </w:r>
      <w:r>
        <w:t xml:space="preserve"> often works. For Docker Desktop / k3d / kind, NodePort may be reachable on localhost or require port-forwarding / special handling — see notes.</w:t>
      </w:r>
    </w:p>
    <w:p w14:paraId="36DC4171" w14:textId="77777777" w:rsidR="00BB5423" w:rsidRDefault="00000000">
      <w:r>
        <w:pict w14:anchorId="30596764">
          <v:rect id="_x0000_i1029" style="width:0;height:1.5pt" o:hralign="center" o:hrstd="t" o:hr="t"/>
        </w:pict>
      </w:r>
    </w:p>
    <w:p w14:paraId="3AC7534F" w14:textId="77777777" w:rsidR="00BB5423" w:rsidRDefault="00000000">
      <w:pPr>
        <w:pStyle w:val="Heading2"/>
      </w:pPr>
      <w:bookmarkStart w:id="5" w:name="deploy-ingress-for-app"/>
      <w:bookmarkEnd w:id="4"/>
      <w:r>
        <w:t xml:space="preserve">4) Deploy Ingress for </w:t>
      </w:r>
      <w:r>
        <w:rPr>
          <w:rStyle w:val="VerbatimChar"/>
        </w:rPr>
        <w:t>/app</w:t>
      </w:r>
    </w:p>
    <w:p w14:paraId="0BD3CD94" w14:textId="77777777" w:rsidR="00BB5423" w:rsidRDefault="00000000">
      <w:pPr>
        <w:pStyle w:val="FirstParagraph"/>
      </w:pPr>
      <w:r>
        <w:t xml:space="preserve">Create an Ingress resource that routes </w:t>
      </w:r>
      <w:r>
        <w:rPr>
          <w:rStyle w:val="VerbatimChar"/>
        </w:rPr>
        <w:t>lab.example.com/app</w:t>
      </w:r>
      <w:r>
        <w:t xml:space="preserve"> to the </w:t>
      </w:r>
      <w:r>
        <w:rPr>
          <w:b/>
          <w:bCs/>
        </w:rPr>
        <w:t>ClusterIP</w:t>
      </w:r>
      <w:r>
        <w:t xml:space="preserve"> service </w:t>
      </w:r>
      <w:r>
        <w:rPr>
          <w:rStyle w:val="VerbatimChar"/>
        </w:rPr>
        <w:t>nginx-clusterip</w:t>
      </w:r>
      <w:r>
        <w:t>.</w:t>
      </w:r>
    </w:p>
    <w:p w14:paraId="57824C01" w14:textId="77777777" w:rsidR="00BB5423" w:rsidRDefault="00000000">
      <w:pPr>
        <w:pStyle w:val="BodyText"/>
      </w:pPr>
      <w:r>
        <w:t xml:space="preserve">Save as </w:t>
      </w:r>
      <w:r>
        <w:rPr>
          <w:b/>
          <w:bCs/>
        </w:rPr>
        <w:t>nginx-ingress.yaml</w:t>
      </w:r>
      <w:r>
        <w:t>:</w:t>
      </w:r>
    </w:p>
    <w:p w14:paraId="3CAAA6C5" w14:textId="77777777" w:rsidR="00BB5423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lab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nnot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kubernetes.io/ingress.clas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ginx"</w:t>
      </w:r>
      <w:r>
        <w:rPr>
          <w:rStyle w:val="CommentTok"/>
        </w:rPr>
        <w:t xml:space="preserve">   # ensure this matches your ingress controller class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lab.example.co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htt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  </w:t>
      </w:r>
      <w:r>
        <w:rPr>
          <w:rStyle w:val="FunctionTok"/>
        </w:rPr>
        <w:t>path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app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athType</w:t>
      </w:r>
      <w:r>
        <w:rPr>
          <w:rStyle w:val="KeywordTok"/>
        </w:rPr>
        <w:t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clusterip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numb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</w:p>
    <w:p w14:paraId="79CC9653" w14:textId="77777777" w:rsidR="00BB5423" w:rsidRDefault="00000000">
      <w:pPr>
        <w:pStyle w:val="FirstParagraph"/>
      </w:pPr>
      <w:r>
        <w:t>Apply it:</w:t>
      </w:r>
    </w:p>
    <w:p w14:paraId="38AFE849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nginx-ingres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ingress </w:t>
      </w:r>
      <w:r>
        <w:rPr>
          <w:rStyle w:val="AttributeTok"/>
        </w:rPr>
        <w:t>-n</w:t>
      </w:r>
      <w:r>
        <w:rPr>
          <w:rStyle w:val="NormalTok"/>
        </w:rPr>
        <w:t xml:space="preserve"> lab-ingress</w:t>
      </w:r>
    </w:p>
    <w:p w14:paraId="4F6F155B" w14:textId="77777777" w:rsidR="00BB5423" w:rsidRDefault="00000000">
      <w:pPr>
        <w:pStyle w:val="FirstParagraph"/>
      </w:pPr>
      <w:r>
        <w:rPr>
          <w:b/>
          <w:bCs/>
        </w:rPr>
        <w:t>Find the Ingress controller IP</w:t>
      </w:r>
      <w:r>
        <w:t xml:space="preserve"> - If your ingress controller exposes a </w:t>
      </w:r>
      <w:r>
        <w:rPr>
          <w:rStyle w:val="VerbatimChar"/>
        </w:rPr>
        <w:t>Service</w:t>
      </w:r>
      <w:r>
        <w:t xml:space="preserve"> of type </w:t>
      </w:r>
      <w:r>
        <w:rPr>
          <w:rStyle w:val="VerbatimChar"/>
        </w:rPr>
        <w:t>LoadBalancer</w:t>
      </w:r>
      <w:r>
        <w:t>, get its external IP:</w:t>
      </w:r>
    </w:p>
    <w:p w14:paraId="73931FEB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svc </w:t>
      </w:r>
      <w:r>
        <w:rPr>
          <w:rStyle w:val="AttributeTok"/>
        </w:rPr>
        <w:t>-n</w:t>
      </w:r>
      <w:r>
        <w:rPr>
          <w:rStyle w:val="NormalTok"/>
        </w:rPr>
        <w:t xml:space="preserve"> ingress-nginx</w:t>
      </w:r>
      <w:r>
        <w:br/>
      </w:r>
      <w:r>
        <w:rPr>
          <w:rStyle w:val="CommentTok"/>
        </w:rPr>
        <w:t># look for SERVICE with EXTERNAL-IP</w:t>
      </w:r>
    </w:p>
    <w:p w14:paraId="6E3C6EBB" w14:textId="77777777" w:rsidR="00BB5423" w:rsidRDefault="00000000">
      <w:pPr>
        <w:pStyle w:val="Compact"/>
        <w:numPr>
          <w:ilvl w:val="0"/>
          <w:numId w:val="5"/>
        </w:numPr>
      </w:pPr>
      <w:r>
        <w:t xml:space="preserve">If using </w:t>
      </w:r>
      <w:r>
        <w:rPr>
          <w:b/>
          <w:bCs/>
        </w:rPr>
        <w:t>minikube</w:t>
      </w:r>
      <w:r>
        <w:t xml:space="preserve">, you can do </w:t>
      </w:r>
      <w:r>
        <w:rPr>
          <w:rStyle w:val="VerbatimChar"/>
        </w:rPr>
        <w:t>minikube ip</w:t>
      </w:r>
      <w:r>
        <w:t xml:space="preserve"> and point </w:t>
      </w:r>
      <w:r>
        <w:rPr>
          <w:rStyle w:val="VerbatimChar"/>
        </w:rPr>
        <w:t>lab.example.com</w:t>
      </w:r>
      <w:r>
        <w:t xml:space="preserve"> to that IP in </w:t>
      </w:r>
      <w:r>
        <w:rPr>
          <w:rStyle w:val="VerbatimChar"/>
        </w:rPr>
        <w:t>/etc/hosts</w:t>
      </w:r>
      <w:r>
        <w:t>.</w:t>
      </w:r>
    </w:p>
    <w:p w14:paraId="1F70FF96" w14:textId="77777777" w:rsidR="00BB5423" w:rsidRDefault="00000000">
      <w:pPr>
        <w:pStyle w:val="Compact"/>
        <w:numPr>
          <w:ilvl w:val="0"/>
          <w:numId w:val="5"/>
        </w:numPr>
      </w:pPr>
      <w:r>
        <w:t>Alternatively, port-forward the ingress controller service to localhost (quick dev trick):</w:t>
      </w:r>
    </w:p>
    <w:p w14:paraId="4D09D683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ingress-nginx port-forward svc/ingress-nginx-controller 8080:80 </w:t>
      </w:r>
      <w:r>
        <w:rPr>
          <w:rStyle w:val="KeywordTok"/>
        </w:rPr>
        <w:t>&amp;</w:t>
      </w:r>
      <w:r>
        <w:br/>
      </w:r>
      <w:r>
        <w:rPr>
          <w:rStyle w:val="CommentTok"/>
        </w:rPr>
        <w:t># then test with Host header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Host: lab.example.com"</w:t>
      </w:r>
      <w:r>
        <w:rPr>
          <w:rStyle w:val="NormalTok"/>
        </w:rPr>
        <w:t xml:space="preserve"> http://127.0.0.1:8080/app</w:t>
      </w:r>
    </w:p>
    <w:p w14:paraId="0D774233" w14:textId="77777777" w:rsidR="00BB5423" w:rsidRDefault="00000000">
      <w:pPr>
        <w:pStyle w:val="FirstParagraph"/>
      </w:pPr>
      <w:r>
        <w:rPr>
          <w:b/>
          <w:bCs/>
        </w:rPr>
        <w:t>Test Ingress</w:t>
      </w:r>
      <w:r>
        <w:t xml:space="preserve"> (example using /etc/hosts local mapping): 1. Find ingress IP (or use minikube ip or port-forward as above). 2. Add to </w:t>
      </w:r>
      <w:r>
        <w:rPr>
          <w:rStyle w:val="VerbatimChar"/>
        </w:rPr>
        <w:t>/etc/hosts</w:t>
      </w:r>
      <w:r>
        <w:t>:</w:t>
      </w:r>
    </w:p>
    <w:p w14:paraId="33335381" w14:textId="77777777" w:rsidR="00BB5423" w:rsidRDefault="00000000">
      <w:pPr>
        <w:pStyle w:val="SourceCode"/>
      </w:pPr>
      <w:r>
        <w:rPr>
          <w:rStyle w:val="VerbatimChar"/>
        </w:rPr>
        <w:t># as root/with sudo — map the ingress IP to host</w:t>
      </w:r>
      <w:r>
        <w:br/>
      </w:r>
      <w:r>
        <w:rPr>
          <w:rStyle w:val="VerbatimChar"/>
        </w:rPr>
        <w:t># e.g., echo "&lt;INGRESS_IP&gt; lab.example.com" | sudo tee -a /etc/hosts</w:t>
      </w:r>
    </w:p>
    <w:p w14:paraId="53173F73" w14:textId="77777777" w:rsidR="00BB5423" w:rsidRDefault="00000000">
      <w:pPr>
        <w:pStyle w:val="Compact"/>
        <w:numPr>
          <w:ilvl w:val="0"/>
          <w:numId w:val="6"/>
        </w:numPr>
      </w:pPr>
      <w:r>
        <w:t>Curl path:</w:t>
      </w:r>
    </w:p>
    <w:p w14:paraId="3DE9F279" w14:textId="77777777" w:rsidR="00BB5423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http://lab.example.com/app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5</w:t>
      </w:r>
    </w:p>
    <w:p w14:paraId="5307E1AD" w14:textId="77777777" w:rsidR="00BB5423" w:rsidRDefault="00000000">
      <w:pPr>
        <w:pStyle w:val="FirstParagraph"/>
      </w:pPr>
      <w:r>
        <w:t>You should see the nginx default HTML.</w:t>
      </w:r>
    </w:p>
    <w:p w14:paraId="70697BE4" w14:textId="77777777" w:rsidR="00BB5423" w:rsidRDefault="00000000">
      <w:r>
        <w:pict w14:anchorId="70E02511">
          <v:rect id="_x0000_i1030" style="width:0;height:1.5pt" o:hralign="center" o:hrstd="t" o:hr="t"/>
        </w:pict>
      </w:r>
    </w:p>
    <w:p w14:paraId="19C2D610" w14:textId="77777777" w:rsidR="00BB5423" w:rsidRDefault="00000000">
      <w:pPr>
        <w:pStyle w:val="Heading2"/>
      </w:pPr>
      <w:bookmarkStart w:id="6" w:name="X05476d8356f2bcb2fb5373b87d83496c94c1af6"/>
      <w:bookmarkEnd w:id="5"/>
      <w:r>
        <w:t xml:space="preserve">5) Apply NetworkPolicy: allow traffic only from </w:t>
      </w:r>
      <w:r>
        <w:rPr>
          <w:rStyle w:val="VerbatimChar"/>
        </w:rPr>
        <w:t>allowed-ns</w:t>
      </w:r>
    </w:p>
    <w:p w14:paraId="629ADD95" w14:textId="77777777" w:rsidR="00BB5423" w:rsidRDefault="00000000">
      <w:pPr>
        <w:pStyle w:val="FirstParagraph"/>
      </w:pPr>
      <w:r>
        <w:rPr>
          <w:b/>
          <w:bCs/>
        </w:rPr>
        <w:t>Important:</w:t>
      </w:r>
      <w:r>
        <w:t xml:space="preserve"> NetworkPolicy matching by namespace uses labels on the namespace. We’ll label </w:t>
      </w:r>
      <w:r>
        <w:rPr>
          <w:rStyle w:val="VerbatimChar"/>
        </w:rPr>
        <w:t>allowed-ns</w:t>
      </w:r>
      <w:r>
        <w:t xml:space="preserve"> with </w:t>
      </w:r>
      <w:r>
        <w:rPr>
          <w:rStyle w:val="VerbatimChar"/>
        </w:rPr>
        <w:t>access=granted</w:t>
      </w:r>
      <w:r>
        <w:t xml:space="preserve"> and then create a NetworkPolicy in </w:t>
      </w:r>
      <w:r>
        <w:rPr>
          <w:rStyle w:val="VerbatimChar"/>
        </w:rPr>
        <w:t>lab-ingress</w:t>
      </w:r>
      <w:r>
        <w:t xml:space="preserve"> that permits ingress </w:t>
      </w:r>
      <w:r>
        <w:rPr>
          <w:b/>
          <w:bCs/>
        </w:rPr>
        <w:t>only</w:t>
      </w:r>
      <w:r>
        <w:t xml:space="preserve"> from namespaces with that label.</w:t>
      </w:r>
    </w:p>
    <w:p w14:paraId="6A3378B0" w14:textId="77777777" w:rsidR="00BB5423" w:rsidRDefault="00000000">
      <w:pPr>
        <w:pStyle w:val="BodyText"/>
      </w:pPr>
      <w:r>
        <w:t>Label the namespace:</w:t>
      </w:r>
    </w:p>
    <w:p w14:paraId="53A9F6CA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label namespace allowed-ns access=granted</w:t>
      </w:r>
    </w:p>
    <w:p w14:paraId="3A6D9114" w14:textId="77777777" w:rsidR="00BB5423" w:rsidRDefault="00000000">
      <w:pPr>
        <w:pStyle w:val="FirstParagraph"/>
      </w:pPr>
      <w:r>
        <w:lastRenderedPageBreak/>
        <w:t xml:space="preserve">Create </w:t>
      </w:r>
      <w:r>
        <w:rPr>
          <w:b/>
          <w:bCs/>
        </w:rPr>
        <w:t>nginx-namespace-policy.yaml</w:t>
      </w:r>
      <w:r>
        <w:t>:</w:t>
      </w:r>
    </w:p>
    <w:p w14:paraId="1863831C" w14:textId="77777777" w:rsidR="00BB5423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NetworkPolicy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llow-from-allowed-n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lab-ingress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d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licyTyp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ngres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fro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space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access</w:t>
      </w:r>
      <w:r>
        <w:rPr>
          <w:rStyle w:val="KeywordTok"/>
        </w:rPr>
        <w:t>:</w:t>
      </w:r>
      <w:r>
        <w:rPr>
          <w:rStyle w:val="AttributeTok"/>
        </w:rPr>
        <w:t xml:space="preserve"> granted</w:t>
      </w:r>
      <w:r>
        <w:br/>
      </w:r>
      <w:r>
        <w:rPr>
          <w:rStyle w:val="CommentTok"/>
        </w:rPr>
        <w:t xml:space="preserve">      # you can optionally restrict to certain pods in the allowed namespace using podSelector</w:t>
      </w:r>
    </w:p>
    <w:p w14:paraId="3CA990A7" w14:textId="77777777" w:rsidR="00BB5423" w:rsidRDefault="00000000">
      <w:pPr>
        <w:pStyle w:val="FirstParagraph"/>
      </w:pPr>
      <w:r>
        <w:t>Apply it:</w:t>
      </w:r>
    </w:p>
    <w:p w14:paraId="501F3B72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nginx-namespace-policy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networkpolicy </w:t>
      </w:r>
      <w:r>
        <w:rPr>
          <w:rStyle w:val="AttributeTok"/>
        </w:rPr>
        <w:t>-n</w:t>
      </w:r>
      <w:r>
        <w:rPr>
          <w:rStyle w:val="NormalTok"/>
        </w:rPr>
        <w:t xml:space="preserve"> lab-ingress</w:t>
      </w:r>
    </w:p>
    <w:p w14:paraId="59386A04" w14:textId="77777777" w:rsidR="00BB5423" w:rsidRDefault="00000000">
      <w:pPr>
        <w:pStyle w:val="FirstParagraph"/>
      </w:pPr>
      <w:r>
        <w:rPr>
          <w:b/>
          <w:bCs/>
        </w:rPr>
        <w:t>What this does:</w:t>
      </w:r>
      <w:r>
        <w:t xml:space="preserve"> - Targets pods labeled </w:t>
      </w:r>
      <w:r>
        <w:rPr>
          <w:rStyle w:val="VerbatimChar"/>
        </w:rPr>
        <w:t>app=nginx</w:t>
      </w:r>
      <w:r>
        <w:t xml:space="preserve"> in </w:t>
      </w:r>
      <w:r>
        <w:rPr>
          <w:rStyle w:val="VerbatimChar"/>
        </w:rPr>
        <w:t>lab-ingress</w:t>
      </w:r>
      <w:r>
        <w:t xml:space="preserve">. - Allows incoming connections </w:t>
      </w:r>
      <w:r>
        <w:rPr>
          <w:i/>
          <w:iCs/>
        </w:rPr>
        <w:t>only</w:t>
      </w:r>
      <w:r>
        <w:t xml:space="preserve"> from pods running in namespaces that have the label </w:t>
      </w:r>
      <w:r>
        <w:rPr>
          <w:rStyle w:val="VerbatimChar"/>
        </w:rPr>
        <w:t>access=granted</w:t>
      </w:r>
      <w:r>
        <w:t xml:space="preserve"> (i.e., </w:t>
      </w:r>
      <w:r>
        <w:rPr>
          <w:rStyle w:val="VerbatimChar"/>
        </w:rPr>
        <w:t>allowed-ns</w:t>
      </w:r>
      <w:r>
        <w:t>). - All other ingress is denied (because the policy exists and restricts ingress).</w:t>
      </w:r>
    </w:p>
    <w:p w14:paraId="644800FB" w14:textId="77777777" w:rsidR="00BB5423" w:rsidRDefault="00000000">
      <w:pPr>
        <w:pStyle w:val="BodyText"/>
      </w:pPr>
      <w:r>
        <w:rPr>
          <w:b/>
          <w:bCs/>
        </w:rPr>
        <w:t>Important note:</w:t>
      </w:r>
      <w:r>
        <w:t xml:space="preserve"> this will block </w:t>
      </w:r>
      <w:r>
        <w:rPr>
          <w:b/>
          <w:bCs/>
        </w:rPr>
        <w:t>external</w:t>
      </w:r>
      <w:r>
        <w:t xml:space="preserve"> NodePort/Ingress traffic too (because those external sources are not in the allowed namespace). This matches the requested requirement “allow traffic only from a specific namespace”. If you </w:t>
      </w:r>
      <w:r>
        <w:rPr>
          <w:b/>
          <w:bCs/>
        </w:rPr>
        <w:t>want</w:t>
      </w:r>
      <w:r>
        <w:t xml:space="preserve"> to allow external user traffic (e.g., through Ingress) while still restricting cluster-initiated traffic, you’d need more complex policies (for example allow </w:t>
      </w:r>
      <w:r>
        <w:rPr>
          <w:rStyle w:val="VerbatimChar"/>
        </w:rPr>
        <w:t>ipBlock</w:t>
      </w:r>
      <w:r>
        <w:t xml:space="preserve"> ranges or allow traffic from the ingress controller’s namespace/pods). See Troubleshooting notes.</w:t>
      </w:r>
    </w:p>
    <w:p w14:paraId="395A7BBE" w14:textId="77777777" w:rsidR="00BB5423" w:rsidRDefault="00000000">
      <w:r>
        <w:pict w14:anchorId="61FAF0CA">
          <v:rect id="_x0000_i1031" style="width:0;height:1.5pt" o:hralign="center" o:hrstd="t" o:hr="t"/>
        </w:pict>
      </w:r>
    </w:p>
    <w:p w14:paraId="5F4A0AB4" w14:textId="77777777" w:rsidR="00BB5423" w:rsidRDefault="00000000">
      <w:pPr>
        <w:pStyle w:val="Heading2"/>
      </w:pPr>
      <w:bookmarkStart w:id="7" w:name="test-networkpolicy-behaviour"/>
      <w:bookmarkEnd w:id="6"/>
      <w:r>
        <w:t>6) Test NetworkPolicy behaviour</w:t>
      </w:r>
    </w:p>
    <w:p w14:paraId="36897DB3" w14:textId="77777777" w:rsidR="00BB5423" w:rsidRDefault="00000000">
      <w:pPr>
        <w:pStyle w:val="Heading3"/>
      </w:pPr>
      <w:bookmarkStart w:id="8" w:name="a-from-allowed-ns-should-succeed"/>
      <w:r>
        <w:t xml:space="preserve">6a) From </w:t>
      </w:r>
      <w:r>
        <w:rPr>
          <w:rStyle w:val="VerbatimChar"/>
        </w:rPr>
        <w:t>allowed-ns</w:t>
      </w:r>
      <w:r>
        <w:t xml:space="preserve"> (should succeed)</w:t>
      </w:r>
    </w:p>
    <w:p w14:paraId="53A7FB7E" w14:textId="77777777" w:rsidR="00BB5423" w:rsidRDefault="00000000">
      <w:pPr>
        <w:pStyle w:val="FirstParagraph"/>
      </w:pPr>
      <w:r>
        <w:t>Run a temporary pod and curl the ClusterIP service DNS name from inside the cluster:</w:t>
      </w:r>
    </w:p>
    <w:p w14:paraId="6E67E4D7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run </w:t>
      </w:r>
      <w:r>
        <w:rPr>
          <w:rStyle w:val="AttributeTok"/>
        </w:rPr>
        <w:t>-n</w:t>
      </w:r>
      <w:r>
        <w:rPr>
          <w:rStyle w:val="NormalTok"/>
        </w:rPr>
        <w:t xml:space="preserve"> allowed-ns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AttributeTok"/>
        </w:rPr>
        <w:t>-it</w:t>
      </w:r>
      <w:r>
        <w:rPr>
          <w:rStyle w:val="NormalTok"/>
        </w:rPr>
        <w:t xml:space="preserve"> tester </w:t>
      </w:r>
      <w:r>
        <w:rPr>
          <w:rStyle w:val="AttributeTok"/>
        </w:rPr>
        <w:t>--image</w:t>
      </w:r>
      <w:r>
        <w:rPr>
          <w:rStyle w:val="OperatorTok"/>
        </w:rPr>
        <w:t>=</w:t>
      </w:r>
      <w:r>
        <w:rPr>
          <w:rStyle w:val="NormalTok"/>
        </w:rPr>
        <w:t xml:space="preserve">busybox </w:t>
      </w:r>
      <w:r>
        <w:rPr>
          <w:rStyle w:val="AttributeTok"/>
        </w:rPr>
        <w:t>--restart</w:t>
      </w:r>
      <w:r>
        <w:rPr>
          <w:rStyle w:val="OperatorTok"/>
        </w:rPr>
        <w:t>=</w:t>
      </w:r>
      <w:r>
        <w:rPr>
          <w:rStyle w:val="NormalTok"/>
        </w:rPr>
        <w:t xml:space="preserve">Never </w:t>
      </w:r>
      <w:r>
        <w:rPr>
          <w:rStyle w:val="AttributeTok"/>
        </w:rPr>
        <w:t>--</w:t>
      </w:r>
      <w:r>
        <w:rPr>
          <w:rStyle w:val="NormalTok"/>
        </w:rPr>
        <w:t xml:space="preserve"> /bin/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sleep 1"</w:t>
      </w:r>
      <w:r>
        <w:br/>
      </w:r>
      <w:r>
        <w:rPr>
          <w:rStyle w:val="CommentTok"/>
        </w:rPr>
        <w:t># in the pod shell (or run with --command):</w:t>
      </w:r>
      <w:r>
        <w:br/>
      </w:r>
      <w:r>
        <w:rPr>
          <w:rStyle w:val="CommentTok"/>
        </w:rPr>
        <w:t># curl the clusterIP service DNS</w:t>
      </w:r>
      <w:r>
        <w:br/>
      </w:r>
      <w:r>
        <w:rPr>
          <w:rStyle w:val="ExtensionTok"/>
        </w:rPr>
        <w:lastRenderedPageBreak/>
        <w:t>nslookup</w:t>
      </w:r>
      <w:r>
        <w:rPr>
          <w:rStyle w:val="NormalTok"/>
        </w:rPr>
        <w:t xml:space="preserve"> nginx-clusterip.lab-ingress.svc.cluster.loca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  <w:r>
        <w:br/>
      </w: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AttributeTok"/>
        </w:rPr>
        <w:t>-qO-</w:t>
      </w:r>
      <w:r>
        <w:rPr>
          <w:rStyle w:val="NormalTok"/>
        </w:rPr>
        <w:t xml:space="preserve"> http://nginx-clusterip.lab-ingress.svc.cluster.local</w:t>
      </w:r>
      <w:r>
        <w:br/>
      </w:r>
      <w:r>
        <w:rPr>
          <w:rStyle w:val="CommentTok"/>
        </w:rPr>
        <w:t># exit the pod shell</w:t>
      </w:r>
    </w:p>
    <w:p w14:paraId="22C304AB" w14:textId="77777777" w:rsidR="00BB5423" w:rsidRDefault="00000000">
      <w:pPr>
        <w:pStyle w:val="FirstParagraph"/>
      </w:pPr>
      <w:r>
        <w:t>You should receive the nginx default page output.</w:t>
      </w:r>
    </w:p>
    <w:p w14:paraId="2E96D1A3" w14:textId="77777777" w:rsidR="00BB5423" w:rsidRDefault="00000000">
      <w:pPr>
        <w:pStyle w:val="Heading3"/>
      </w:pPr>
      <w:bookmarkStart w:id="9" w:name="b-from-blocked-ns-should-be-denied"/>
      <w:bookmarkEnd w:id="8"/>
      <w:r>
        <w:t xml:space="preserve">6b) From </w:t>
      </w:r>
      <w:r>
        <w:rPr>
          <w:rStyle w:val="VerbatimChar"/>
        </w:rPr>
        <w:t>blocked-ns</w:t>
      </w:r>
      <w:r>
        <w:t xml:space="preserve"> (should be denied)</w:t>
      </w:r>
    </w:p>
    <w:p w14:paraId="6AF538EC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run </w:t>
      </w:r>
      <w:r>
        <w:rPr>
          <w:rStyle w:val="AttributeTok"/>
        </w:rPr>
        <w:t>-n</w:t>
      </w:r>
      <w:r>
        <w:rPr>
          <w:rStyle w:val="NormalTok"/>
        </w:rPr>
        <w:t xml:space="preserve"> blocked-ns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AttributeTok"/>
        </w:rPr>
        <w:t>-it</w:t>
      </w:r>
      <w:r>
        <w:rPr>
          <w:rStyle w:val="NormalTok"/>
        </w:rPr>
        <w:t xml:space="preserve"> tester2 </w:t>
      </w:r>
      <w:r>
        <w:rPr>
          <w:rStyle w:val="AttributeTok"/>
        </w:rPr>
        <w:t>--image</w:t>
      </w:r>
      <w:r>
        <w:rPr>
          <w:rStyle w:val="OperatorTok"/>
        </w:rPr>
        <w:t>=</w:t>
      </w:r>
      <w:r>
        <w:rPr>
          <w:rStyle w:val="NormalTok"/>
        </w:rPr>
        <w:t xml:space="preserve">busybox </w:t>
      </w:r>
      <w:r>
        <w:rPr>
          <w:rStyle w:val="AttributeTok"/>
        </w:rPr>
        <w:t>--restart</w:t>
      </w:r>
      <w:r>
        <w:rPr>
          <w:rStyle w:val="OperatorTok"/>
        </w:rPr>
        <w:t>=</w:t>
      </w:r>
      <w:r>
        <w:rPr>
          <w:rStyle w:val="NormalTok"/>
        </w:rPr>
        <w:t xml:space="preserve">Never </w:t>
      </w:r>
      <w:r>
        <w:rPr>
          <w:rStyle w:val="AttributeTok"/>
        </w:rPr>
        <w:t>--</w:t>
      </w:r>
      <w:r>
        <w:rPr>
          <w:rStyle w:val="NormalTok"/>
        </w:rPr>
        <w:t xml:space="preserve"> /bin/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wget -qO- http://nginx-clusterip.lab-ingress.svc.cluster.local || echo 'DENIED'"</w:t>
      </w:r>
    </w:p>
    <w:p w14:paraId="5C95A65A" w14:textId="77777777" w:rsidR="00BB5423" w:rsidRDefault="00000000">
      <w:pPr>
        <w:pStyle w:val="FirstParagraph"/>
      </w:pPr>
      <w:r>
        <w:t xml:space="preserve">You should see a connection error or </w:t>
      </w:r>
      <w:r>
        <w:rPr>
          <w:rStyle w:val="VerbatimChar"/>
        </w:rPr>
        <w:t>DENIED</w:t>
      </w:r>
      <w:r>
        <w:t xml:space="preserve"> — traffic is denied by the NetworkPolicy.</w:t>
      </w:r>
    </w:p>
    <w:p w14:paraId="741BA4D5" w14:textId="77777777" w:rsidR="00BB5423" w:rsidRDefault="00000000">
      <w:pPr>
        <w:pStyle w:val="Heading3"/>
      </w:pPr>
      <w:bookmarkStart w:id="10" w:name="X6646c89833d6da65c3e7967eb8f124c3f5daf47"/>
      <w:bookmarkEnd w:id="9"/>
      <w:r>
        <w:t>6c) NodePort / Ingress access from outside cluster</w:t>
      </w:r>
    </w:p>
    <w:p w14:paraId="638F6CEC" w14:textId="77777777" w:rsidR="00BB5423" w:rsidRDefault="00000000">
      <w:pPr>
        <w:pStyle w:val="FirstParagraph"/>
      </w:pPr>
      <w:r>
        <w:t xml:space="preserve">Attempt </w:t>
      </w:r>
      <w:r>
        <w:rPr>
          <w:rStyle w:val="VerbatimChar"/>
        </w:rPr>
        <w:t>curl http://$NODE_IP:30080</w:t>
      </w:r>
      <w:r>
        <w:t xml:space="preserve"> from your workstation. This will now be </w:t>
      </w:r>
      <w:r>
        <w:rPr>
          <w:b/>
          <w:bCs/>
        </w:rPr>
        <w:t>blocked</w:t>
      </w:r>
      <w:r>
        <w:t xml:space="preserve"> because the pod only accepts traffic from </w:t>
      </w:r>
      <w:r>
        <w:rPr>
          <w:rStyle w:val="VerbatimChar"/>
        </w:rPr>
        <w:t>allowed-ns</w:t>
      </w:r>
      <w:r>
        <w:t>.</w:t>
      </w:r>
    </w:p>
    <w:p w14:paraId="10528928" w14:textId="77777777" w:rsidR="00BB5423" w:rsidRDefault="00000000">
      <w:pPr>
        <w:pStyle w:val="BodyText"/>
      </w:pPr>
      <w:r>
        <w:t xml:space="preserve">If you </w:t>
      </w:r>
      <w:r>
        <w:rPr>
          <w:i/>
          <w:iCs/>
        </w:rPr>
        <w:t>intend</w:t>
      </w:r>
      <w:r>
        <w:t xml:space="preserve"> to allow external requests via the Ingress controller while still restricting other cluster namespaces, add an additional </w:t>
      </w:r>
      <w:r>
        <w:rPr>
          <w:rStyle w:val="VerbatimChar"/>
        </w:rPr>
        <w:t>from</w:t>
      </w:r>
      <w:r>
        <w:t xml:space="preserve"> entry in the NetworkPolicy that allows traffic from the ingress controller namespace (label the ingress namespace and reference it). Example snippet to allow ingress-controller namespace </w:t>
      </w:r>
      <w:r>
        <w:rPr>
          <w:rStyle w:val="VerbatimChar"/>
        </w:rPr>
        <w:t>ingress-nginx</w:t>
      </w:r>
      <w:r>
        <w:t>:</w:t>
      </w:r>
    </w:p>
    <w:p w14:paraId="49647AD4" w14:textId="77777777" w:rsidR="00BB5423" w:rsidRDefault="00000000">
      <w:pPr>
        <w:pStyle w:val="SourceCode"/>
      </w:pP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space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app.kubernetes.io/name</w:t>
      </w:r>
      <w:r>
        <w:rPr>
          <w:rStyle w:val="KeywordTok"/>
        </w:rPr>
        <w:t>:</w:t>
      </w:r>
      <w:r>
        <w:rPr>
          <w:rStyle w:val="AttributeTok"/>
        </w:rPr>
        <w:t xml:space="preserve"> ingress-nginx</w:t>
      </w:r>
    </w:p>
    <w:p w14:paraId="2EC8F2CE" w14:textId="77777777" w:rsidR="00BB5423" w:rsidRDefault="00000000">
      <w:pPr>
        <w:pStyle w:val="FirstParagraph"/>
      </w:pPr>
      <w:r>
        <w:t>(Adjust the label to match your controller namespace labels.)</w:t>
      </w:r>
    </w:p>
    <w:p w14:paraId="6E178FDE" w14:textId="77777777" w:rsidR="00BB5423" w:rsidRDefault="00000000">
      <w:r>
        <w:pict w14:anchorId="72F459B6">
          <v:rect id="_x0000_i1032" style="width:0;height:1.5pt" o:hralign="center" o:hrstd="t" o:hr="t"/>
        </w:pict>
      </w:r>
    </w:p>
    <w:p w14:paraId="18F718FC" w14:textId="77777777" w:rsidR="00BB5423" w:rsidRDefault="00000000">
      <w:pPr>
        <w:pStyle w:val="Heading2"/>
      </w:pPr>
      <w:bookmarkStart w:id="11" w:name="quick-validation-checklist"/>
      <w:bookmarkEnd w:id="7"/>
      <w:bookmarkEnd w:id="10"/>
      <w:r>
        <w:t>7) Quick validation checklist</w:t>
      </w:r>
    </w:p>
    <w:p w14:paraId="5A862D39" w14:textId="77777777" w:rsidR="00BB5423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lab-ingress</w:t>
      </w:r>
      <w:r>
        <w:t xml:space="preserve"> namespace created and has nginx pods</w:t>
      </w:r>
    </w:p>
    <w:p w14:paraId="6881CDF4" w14:textId="77777777" w:rsidR="00BB5423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nginx-clusterip</w:t>
      </w:r>
      <w:r>
        <w:t xml:space="preserve"> (ClusterIP) and </w:t>
      </w:r>
      <w:r>
        <w:rPr>
          <w:rStyle w:val="VerbatimChar"/>
        </w:rPr>
        <w:t>nginx-nodeport</w:t>
      </w:r>
      <w:r>
        <w:t xml:space="preserve"> (NodePort: 30080) exist and return the nginx page when allowed</w:t>
      </w:r>
    </w:p>
    <w:p w14:paraId="56C6F935" w14:textId="77777777" w:rsidR="00BB5423" w:rsidRDefault="00000000">
      <w:pPr>
        <w:pStyle w:val="Compact"/>
        <w:numPr>
          <w:ilvl w:val="0"/>
          <w:numId w:val="9"/>
        </w:numPr>
      </w:pPr>
      <w:r>
        <w:t xml:space="preserve">Ingress resource for </w:t>
      </w:r>
      <w:r>
        <w:rPr>
          <w:rStyle w:val="VerbatimChar"/>
        </w:rPr>
        <w:t>lab.example.com/app</w:t>
      </w:r>
      <w:r>
        <w:t xml:space="preserve"> exists and routes to </w:t>
      </w:r>
      <w:r>
        <w:rPr>
          <w:rStyle w:val="VerbatimChar"/>
        </w:rPr>
        <w:t>nginx-clusterip</w:t>
      </w:r>
    </w:p>
    <w:p w14:paraId="2A5351DA" w14:textId="77777777" w:rsidR="00BB542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allowed-ns</w:t>
      </w:r>
      <w:r>
        <w:t xml:space="preserve"> labeled </w:t>
      </w:r>
      <w:r>
        <w:rPr>
          <w:rStyle w:val="VerbatimChar"/>
        </w:rPr>
        <w:t>access=granted</w:t>
      </w:r>
    </w:p>
    <w:p w14:paraId="5977EBBD" w14:textId="77777777" w:rsidR="00BB5423" w:rsidRDefault="00000000">
      <w:pPr>
        <w:pStyle w:val="Compact"/>
        <w:numPr>
          <w:ilvl w:val="0"/>
          <w:numId w:val="11"/>
        </w:numPr>
      </w:pPr>
      <w:r>
        <w:t xml:space="preserve">NetworkPolicy </w:t>
      </w:r>
      <w:r>
        <w:rPr>
          <w:rStyle w:val="VerbatimChar"/>
        </w:rPr>
        <w:t>allow-from-allowed-ns</w:t>
      </w:r>
      <w:r>
        <w:t xml:space="preserve"> is present in </w:t>
      </w:r>
      <w:r>
        <w:rPr>
          <w:rStyle w:val="VerbatimChar"/>
        </w:rPr>
        <w:t>lab-ingress</w:t>
      </w:r>
      <w:r>
        <w:t xml:space="preserve"> and blocks traffic from </w:t>
      </w:r>
      <w:r>
        <w:rPr>
          <w:rStyle w:val="VerbatimChar"/>
        </w:rPr>
        <w:t>blocked-ns</w:t>
      </w:r>
      <w:r>
        <w:t xml:space="preserve"> and external hosts (unless explicitly allowed)</w:t>
      </w:r>
    </w:p>
    <w:p w14:paraId="689B9FCD" w14:textId="77777777" w:rsidR="00BB5423" w:rsidRDefault="00000000">
      <w:r>
        <w:pict w14:anchorId="23227D46">
          <v:rect id="_x0000_i1033" style="width:0;height:1.5pt" o:hralign="center" o:hrstd="t" o:hr="t"/>
        </w:pict>
      </w:r>
    </w:p>
    <w:p w14:paraId="354E7C20" w14:textId="77777777" w:rsidR="00BB5423" w:rsidRDefault="00000000">
      <w:pPr>
        <w:pStyle w:val="Heading2"/>
      </w:pPr>
      <w:bookmarkStart w:id="12" w:name="cleanup"/>
      <w:bookmarkEnd w:id="11"/>
      <w:r>
        <w:t>8) Cleanup</w:t>
      </w:r>
    </w:p>
    <w:p w14:paraId="1EFCACBF" w14:textId="77777777" w:rsidR="00BB5423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nginx-ingres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nginx-deploy-and-svc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nginx-namespace-policy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namespace lab-ingress allowed-ns blocked-ns</w:t>
      </w:r>
      <w:r>
        <w:br/>
      </w:r>
      <w:r>
        <w:rPr>
          <w:rStyle w:val="CommentTok"/>
        </w:rPr>
        <w:t># remove host file entry from /etc/hosts if you added it</w:t>
      </w:r>
    </w:p>
    <w:p w14:paraId="5E7BDC0C" w14:textId="77777777" w:rsidR="00BB5423" w:rsidRDefault="00000000">
      <w:r>
        <w:lastRenderedPageBreak/>
        <w:pict w14:anchorId="7D2CBE78">
          <v:rect id="_x0000_i1034" style="width:0;height:1.5pt" o:hralign="center" o:hrstd="t" o:hr="t"/>
        </w:pict>
      </w:r>
    </w:p>
    <w:p w14:paraId="50B5AF32" w14:textId="77777777" w:rsidR="00BB5423" w:rsidRDefault="00000000">
      <w:pPr>
        <w:pStyle w:val="Heading2"/>
      </w:pPr>
      <w:bookmarkStart w:id="13" w:name="troubleshooting-notes"/>
      <w:bookmarkEnd w:id="12"/>
      <w:r>
        <w:t>9) Troubleshooting &amp; Notes</w:t>
      </w:r>
    </w:p>
    <w:p w14:paraId="650EEE26" w14:textId="77777777" w:rsidR="00BB54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NetworkPolicy ignored / has no effect</w:t>
      </w:r>
      <w:r>
        <w:t>: ensure your cluster CNI supports NetworkPolicy (Calico, Cilium, Canal, etc.). Managed cloud clusters usually enable a policy-capable CNI by default.</w:t>
      </w:r>
    </w:p>
    <w:p w14:paraId="08D3119B" w14:textId="77777777" w:rsidR="00BB54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gress not routing</w:t>
      </w:r>
      <w:r>
        <w:t xml:space="preserve">: confirm ingress controller is installed and the ingress annotation/class matches the controller. Check controller logs: </w:t>
      </w:r>
      <w:r>
        <w:rPr>
          <w:rStyle w:val="VerbatimChar"/>
        </w:rPr>
        <w:t>kubectl logs -n ingress-nginx deploy/ingress-nginx-controller</w:t>
      </w:r>
      <w:r>
        <w:t>.</w:t>
      </w:r>
    </w:p>
    <w:p w14:paraId="24572D12" w14:textId="77777777" w:rsidR="00BB54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NodePort not reachable</w:t>
      </w:r>
      <w:r>
        <w:t xml:space="preserve">: depending on cluster (kind/k3d/docker-desktop), NodePort may not be accessible from your host network. Use </w:t>
      </w:r>
      <w:r>
        <w:rPr>
          <w:rStyle w:val="VerbatimChar"/>
        </w:rPr>
        <w:t>minikube ip</w:t>
      </w:r>
      <w:r>
        <w:t xml:space="preserve">, </w:t>
      </w:r>
      <w:r>
        <w:rPr>
          <w:rStyle w:val="VerbatimChar"/>
        </w:rPr>
        <w:t>minikube tunnel</w:t>
      </w:r>
      <w:r>
        <w:t>, or port-forwarding for local dev clusters.</w:t>
      </w:r>
    </w:p>
    <w:p w14:paraId="3F68C323" w14:textId="77777777" w:rsidR="00BB54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llowing external users via Ingress but restricting internal namespaces</w:t>
      </w:r>
      <w:r>
        <w:t xml:space="preserve">: add </w:t>
      </w:r>
      <w:r>
        <w:rPr>
          <w:rStyle w:val="VerbatimChar"/>
        </w:rPr>
        <w:t>from</w:t>
      </w:r>
      <w:r>
        <w:t xml:space="preserve"> entries in the NetworkPolicy to allow the ingress controller’s namespace (or the ingress controller pod selectors), or allow specific </w:t>
      </w:r>
      <w:r>
        <w:rPr>
          <w:rStyle w:val="VerbatimChar"/>
        </w:rPr>
        <w:t>ipBlock</w:t>
      </w:r>
      <w:r>
        <w:t>s for trusted external IPs.</w:t>
      </w:r>
    </w:p>
    <w:p w14:paraId="3112E703" w14:textId="77777777" w:rsidR="00BB5423" w:rsidRDefault="00000000">
      <w:r>
        <w:pict w14:anchorId="3893EBD8">
          <v:rect id="_x0000_i1035" style="width:0;height:1.5pt" o:hralign="center" o:hrstd="t" o:hr="t"/>
        </w:pict>
      </w:r>
    </w:p>
    <w:p w14:paraId="3D353B00" w14:textId="77777777" w:rsidR="00BB5423" w:rsidRDefault="00000000">
      <w:pPr>
        <w:pStyle w:val="Heading2"/>
      </w:pPr>
      <w:bookmarkStart w:id="14" w:name="instructor-tips"/>
      <w:bookmarkEnd w:id="13"/>
      <w:r>
        <w:t>10) Instructor tips</w:t>
      </w:r>
    </w:p>
    <w:p w14:paraId="3E2551D5" w14:textId="77777777" w:rsidR="00BB5423" w:rsidRDefault="00000000">
      <w:pPr>
        <w:pStyle w:val="Compact"/>
        <w:numPr>
          <w:ilvl w:val="0"/>
          <w:numId w:val="13"/>
        </w:numPr>
      </w:pPr>
      <w:r>
        <w:t xml:space="preserve">Emphasize how NetworkPolicy is </w:t>
      </w:r>
      <w:r>
        <w:rPr>
          <w:i/>
          <w:iCs/>
        </w:rPr>
        <w:t>deny-by-intent</w:t>
      </w:r>
      <w:r>
        <w:t xml:space="preserve">: once a policy selects a pod and defines </w:t>
      </w:r>
      <w:r>
        <w:rPr>
          <w:rStyle w:val="VerbatimChar"/>
        </w:rPr>
        <w:t>Ingress</w:t>
      </w:r>
      <w:r>
        <w:t xml:space="preserve">, only sources matching its </w:t>
      </w:r>
      <w:r>
        <w:rPr>
          <w:rStyle w:val="VerbatimChar"/>
        </w:rPr>
        <w:t>from</w:t>
      </w:r>
      <w:r>
        <w:t xml:space="preserve"> rules are allowed.</w:t>
      </w:r>
    </w:p>
    <w:p w14:paraId="38C12242" w14:textId="77777777" w:rsidR="00BB5423" w:rsidRDefault="00000000">
      <w:pPr>
        <w:pStyle w:val="Compact"/>
        <w:numPr>
          <w:ilvl w:val="0"/>
          <w:numId w:val="13"/>
        </w:numPr>
      </w:pPr>
      <w:r>
        <w:t>Show how to inspect packets blocked by policy in CNIs that provide metrics (e.g., Calico Flow Logs).</w:t>
      </w:r>
    </w:p>
    <w:p w14:paraId="644C1B8F" w14:textId="77777777" w:rsidR="00BB5423" w:rsidRDefault="00000000">
      <w:pPr>
        <w:pStyle w:val="Compact"/>
        <w:numPr>
          <w:ilvl w:val="0"/>
          <w:numId w:val="13"/>
        </w:numPr>
      </w:pPr>
      <w:r>
        <w:t xml:space="preserve">For a quick demo cluster: minikube + </w:t>
      </w:r>
      <w:r>
        <w:rPr>
          <w:rStyle w:val="VerbatimChar"/>
        </w:rPr>
        <w:t>minikube addons enable ingress</w:t>
      </w:r>
      <w:r>
        <w:t xml:space="preserve"> + </w:t>
      </w:r>
      <w:r>
        <w:rPr>
          <w:rStyle w:val="VerbatimChar"/>
        </w:rPr>
        <w:t>kubectl apply -f calico.yaml</w:t>
      </w:r>
      <w:r>
        <w:t xml:space="preserve"> (if you need NetworkPolicy support) works well.</w:t>
      </w:r>
    </w:p>
    <w:p w14:paraId="56CA3821" w14:textId="77777777" w:rsidR="00BB5423" w:rsidRDefault="00000000">
      <w:pPr>
        <w:pStyle w:val="FirstParagraph"/>
      </w:pPr>
      <w:r>
        <w:rPr>
          <w:b/>
          <w:bCs/>
        </w:rPr>
        <w:t>End of lab</w:t>
      </w:r>
    </w:p>
    <w:bookmarkEnd w:id="0"/>
    <w:bookmarkEnd w:id="14"/>
    <w:p w14:paraId="6612E7C6" w14:textId="65D4A89A" w:rsidR="00BB5423" w:rsidRDefault="00BB5423">
      <w:pPr>
        <w:pStyle w:val="BodyText"/>
      </w:pPr>
    </w:p>
    <w:sectPr w:rsidR="00BB542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FAAF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6220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9BAEE3A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8DCF53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1F01B4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576009904">
    <w:abstractNumId w:val="0"/>
  </w:num>
  <w:num w:numId="2" w16cid:durableId="15663910">
    <w:abstractNumId w:val="1"/>
  </w:num>
  <w:num w:numId="3" w16cid:durableId="53941825">
    <w:abstractNumId w:val="1"/>
  </w:num>
  <w:num w:numId="4" w16cid:durableId="196064646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45144245">
    <w:abstractNumId w:val="1"/>
  </w:num>
  <w:num w:numId="6" w16cid:durableId="1640541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482697300">
    <w:abstractNumId w:val="2"/>
  </w:num>
  <w:num w:numId="8" w16cid:durableId="178010625">
    <w:abstractNumId w:val="2"/>
  </w:num>
  <w:num w:numId="9" w16cid:durableId="1897738319">
    <w:abstractNumId w:val="2"/>
  </w:num>
  <w:num w:numId="10" w16cid:durableId="464078766">
    <w:abstractNumId w:val="2"/>
  </w:num>
  <w:num w:numId="11" w16cid:durableId="834420212">
    <w:abstractNumId w:val="2"/>
  </w:num>
  <w:num w:numId="12" w16cid:durableId="1150175474">
    <w:abstractNumId w:val="1"/>
  </w:num>
  <w:num w:numId="13" w16cid:durableId="1359622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5423"/>
    <w:rsid w:val="000909CE"/>
    <w:rsid w:val="00166459"/>
    <w:rsid w:val="00BB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28A04"/>
  <w15:docId w15:val="{8B74FF86-CBA6-4E16-B995-060D0A7C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87</Words>
  <Characters>8477</Characters>
  <Application>Microsoft Office Word</Application>
  <DocSecurity>0</DocSecurity>
  <Lines>70</Lines>
  <Paragraphs>19</Paragraphs>
  <ScaleCrop>false</ScaleCrop>
  <Company/>
  <LinksUpToDate>false</LinksUpToDate>
  <CharactersWithSpaces>9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wa M S</cp:lastModifiedBy>
  <cp:revision>2</cp:revision>
  <dcterms:created xsi:type="dcterms:W3CDTF">2025-08-29T09:52:00Z</dcterms:created>
  <dcterms:modified xsi:type="dcterms:W3CDTF">2025-08-29T09:58:00Z</dcterms:modified>
</cp:coreProperties>
</file>